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4196E" w14:textId="77777777" w:rsidR="001930AF" w:rsidRDefault="008543DB" w:rsidP="008543DB">
      <w:r>
        <w:t>Assignment #</w:t>
      </w:r>
      <w:r w:rsidR="00115AFC">
        <w:t>HW4 Artificial Neural Network</w:t>
      </w:r>
    </w:p>
    <w:p w14:paraId="2B505C91" w14:textId="77777777" w:rsidR="008543DB" w:rsidRDefault="008543DB" w:rsidP="008543DB">
      <w:r>
        <w:t>CSSE490: Bio-Inspired Artificial Intelligence</w:t>
      </w:r>
    </w:p>
    <w:p w14:paraId="44FBE4B7" w14:textId="77777777" w:rsidR="008543DB" w:rsidRDefault="008543DB" w:rsidP="008543DB"/>
    <w:p w14:paraId="0E82299C" w14:textId="77777777" w:rsidR="008543DB" w:rsidRDefault="008543DB" w:rsidP="008543DB"/>
    <w:p w14:paraId="3282F314" w14:textId="77777777" w:rsidR="008543DB" w:rsidRDefault="008543DB" w:rsidP="008543DB">
      <w:r>
        <w:t>Prepared and submitted by:</w:t>
      </w:r>
    </w:p>
    <w:p w14:paraId="64B422F3" w14:textId="77777777" w:rsidR="008543DB" w:rsidRDefault="008543DB" w:rsidP="008543DB">
      <w:r w:rsidRPr="008543DB">
        <w:rPr>
          <w:highlight w:val="yellow"/>
        </w:rPr>
        <w:t>__</w:t>
      </w:r>
      <w:r>
        <w:rPr>
          <w:highlight w:val="yellow"/>
        </w:rPr>
        <w:t>______________________</w:t>
      </w:r>
    </w:p>
    <w:p w14:paraId="6DADB890" w14:textId="77777777" w:rsidR="008543DB" w:rsidRDefault="008543DB" w:rsidP="008543DB"/>
    <w:p w14:paraId="3C8E68EB" w14:textId="77777777" w:rsidR="008543DB" w:rsidRDefault="008543DB" w:rsidP="008543DB">
      <w:r>
        <w:t>Collaboration and resources:</w:t>
      </w:r>
    </w:p>
    <w:p w14:paraId="3E5BDBE8" w14:textId="77777777" w:rsidR="008543DB" w:rsidRDefault="008543DB" w:rsidP="008543DB">
      <w:r>
        <w:t xml:space="preserve">I worked </w:t>
      </w:r>
      <w:r w:rsidRPr="008543DB">
        <w:rPr>
          <w:highlight w:val="yellow"/>
        </w:rPr>
        <w:t>(alone / with other student(s) including _________)</w:t>
      </w:r>
    </w:p>
    <w:p w14:paraId="651039A2" w14:textId="77777777" w:rsidR="008543DB" w:rsidRDefault="008543DB" w:rsidP="008543DB"/>
    <w:p w14:paraId="3A7FDA56" w14:textId="77777777" w:rsidR="008543DB" w:rsidRDefault="008543DB" w:rsidP="008543DB">
      <w:r>
        <w:t>Resources I used to complete this assignment (websites, textbook, friends, etc</w:t>
      </w:r>
      <w:r w:rsidR="006C4788">
        <w:t>.</w:t>
      </w:r>
      <w:r>
        <w:t>):</w:t>
      </w:r>
    </w:p>
    <w:p w14:paraId="55E7F0F4" w14:textId="77777777" w:rsidR="008543DB" w:rsidRDefault="008543DB" w:rsidP="008543DB">
      <w:r w:rsidRPr="008543DB">
        <w:rPr>
          <w:highlight w:val="yellow"/>
        </w:rPr>
        <w:t>__</w:t>
      </w:r>
      <w:r>
        <w:rPr>
          <w:highlight w:val="yellow"/>
        </w:rPr>
        <w:t>______________________</w:t>
      </w:r>
    </w:p>
    <w:p w14:paraId="3E13A711" w14:textId="77777777" w:rsidR="008543DB" w:rsidRDefault="008543DB" w:rsidP="008543DB">
      <w:r w:rsidRPr="008543DB">
        <w:rPr>
          <w:highlight w:val="yellow"/>
        </w:rPr>
        <w:t>__</w:t>
      </w:r>
      <w:r>
        <w:rPr>
          <w:highlight w:val="yellow"/>
        </w:rPr>
        <w:t>______________________</w:t>
      </w:r>
    </w:p>
    <w:p w14:paraId="12FD1CA2" w14:textId="77777777" w:rsidR="008543DB" w:rsidRDefault="008543DB" w:rsidP="008543DB">
      <w:r w:rsidRPr="008543DB">
        <w:rPr>
          <w:highlight w:val="yellow"/>
        </w:rPr>
        <w:t>__</w:t>
      </w:r>
      <w:r>
        <w:rPr>
          <w:highlight w:val="yellow"/>
        </w:rPr>
        <w:t>______________________</w:t>
      </w:r>
    </w:p>
    <w:p w14:paraId="13402415" w14:textId="77777777" w:rsidR="008543DB" w:rsidRDefault="008543DB" w:rsidP="008543DB"/>
    <w:p w14:paraId="1EB4FA12" w14:textId="77777777" w:rsidR="008543DB" w:rsidRDefault="008543DB" w:rsidP="008543DB"/>
    <w:p w14:paraId="1FEA401C" w14:textId="77777777" w:rsidR="008543DB" w:rsidRDefault="008543DB" w:rsidP="008543DB"/>
    <w:p w14:paraId="78AA3528" w14:textId="77777777" w:rsidR="008543DB" w:rsidRDefault="006F4813" w:rsidP="008543DB">
      <w:r>
        <w:t>To pass this assignment you must provide the requested data as listed in this document. You do need to provide at least some minimal evidence of reflection on the results of the plots. If you want to use a different plotting tool that is completely OK, but you should be sure to watch what happens to the accuracy in particularly, although observing the weights can be insightful as well.</w:t>
      </w:r>
    </w:p>
    <w:p w14:paraId="34C62835" w14:textId="77777777" w:rsidR="008543DB" w:rsidRDefault="008543DB" w:rsidP="008543DB"/>
    <w:p w14:paraId="310149A7" w14:textId="77777777" w:rsidR="008543DB" w:rsidRDefault="008543DB" w:rsidP="008543DB"/>
    <w:p w14:paraId="197361B0" w14:textId="77777777" w:rsidR="008543DB" w:rsidRDefault="008543DB" w:rsidP="008543DB"/>
    <w:p w14:paraId="7A77647E" w14:textId="77777777" w:rsidR="008543DB" w:rsidRDefault="008543DB" w:rsidP="008543DB"/>
    <w:p w14:paraId="51572185" w14:textId="77777777" w:rsidR="008543DB" w:rsidRDefault="008543DB" w:rsidP="008543DB"/>
    <w:p w14:paraId="16ADCCF3" w14:textId="77777777" w:rsidR="008543DB" w:rsidRDefault="008543DB" w:rsidP="008543DB"/>
    <w:p w14:paraId="249C53C1" w14:textId="77777777" w:rsidR="008543DB" w:rsidRDefault="008543DB" w:rsidP="008543DB"/>
    <w:p w14:paraId="1C45E5E9" w14:textId="77777777" w:rsidR="008543DB" w:rsidRDefault="008543DB" w:rsidP="008543DB"/>
    <w:p w14:paraId="4091EA78" w14:textId="77777777" w:rsidR="008543DB" w:rsidRDefault="008543DB" w:rsidP="008543DB"/>
    <w:p w14:paraId="6131D937" w14:textId="77777777" w:rsidR="00115AFC" w:rsidRDefault="00115AFC" w:rsidP="00115AFC">
      <w:r>
        <w:lastRenderedPageBreak/>
        <w:t xml:space="preserve">Checkpoint #1:  Provide a screenshot of your code running a perceptron and outputting the correct output values for the </w:t>
      </w:r>
      <w:r w:rsidR="00B20647">
        <w:t>four possible inputs values (00,</w:t>
      </w:r>
      <w:r w:rsidR="00130718">
        <w:t xml:space="preserve"> </w:t>
      </w:r>
      <w:r w:rsidR="00B20647">
        <w:t>01,</w:t>
      </w:r>
      <w:r w:rsidR="00130718">
        <w:t xml:space="preserve"> </w:t>
      </w:r>
      <w:r w:rsidR="00B20647">
        <w:t>10,</w:t>
      </w:r>
      <w:r w:rsidR="00130718">
        <w:t xml:space="preserve"> </w:t>
      </w:r>
      <w:r w:rsidR="00B20647">
        <w:t>11). Also provide the two weights for you perceptron and the</w:t>
      </w:r>
      <w:r w:rsidR="008D2C14">
        <w:t xml:space="preserve"> weight for</w:t>
      </w:r>
      <w:r w:rsidR="00B20647">
        <w:t xml:space="preserve"> bias for in each case. </w:t>
      </w:r>
      <w:r w:rsidR="00B20647" w:rsidRPr="00B20647">
        <w:rPr>
          <w:i/>
        </w:rPr>
        <w:t>(This was done by hand in class)</w:t>
      </w:r>
    </w:p>
    <w:tbl>
      <w:tblPr>
        <w:tblStyle w:val="TableGrid"/>
        <w:tblpPr w:leftFromText="180" w:rightFromText="180" w:vertAnchor="text" w:horzAnchor="page" w:tblpX="6391" w:tblpY="192"/>
        <w:tblW w:w="0" w:type="auto"/>
        <w:tblLook w:val="04A0" w:firstRow="1" w:lastRow="0" w:firstColumn="1" w:lastColumn="0" w:noHBand="0" w:noVBand="1"/>
      </w:tblPr>
      <w:tblGrid>
        <w:gridCol w:w="535"/>
        <w:gridCol w:w="720"/>
      </w:tblGrid>
      <w:tr w:rsidR="00115AFC" w14:paraId="1852DD8F" w14:textId="77777777" w:rsidTr="008D2C14">
        <w:tc>
          <w:tcPr>
            <w:tcW w:w="1255" w:type="dxa"/>
            <w:gridSpan w:val="2"/>
          </w:tcPr>
          <w:p w14:paraId="5066F1B0" w14:textId="77777777" w:rsidR="00115AFC" w:rsidRPr="00115AFC" w:rsidRDefault="00115AFC" w:rsidP="008D2C14">
            <w:pPr>
              <w:rPr>
                <w:highlight w:val="yellow"/>
              </w:rPr>
            </w:pPr>
            <w:r w:rsidRPr="00115AFC">
              <w:t>OR values</w:t>
            </w:r>
          </w:p>
        </w:tc>
      </w:tr>
      <w:tr w:rsidR="00115AFC" w14:paraId="0FBAD322" w14:textId="77777777" w:rsidTr="008D2C14">
        <w:tc>
          <w:tcPr>
            <w:tcW w:w="535" w:type="dxa"/>
          </w:tcPr>
          <w:p w14:paraId="3E0A6AA6" w14:textId="77777777" w:rsidR="00115AFC" w:rsidRDefault="00B20647" w:rsidP="008D2C14">
            <w:r>
              <w:t>w</w:t>
            </w:r>
            <w:r w:rsidR="00115AFC">
              <w:t>1</w:t>
            </w:r>
          </w:p>
        </w:tc>
        <w:tc>
          <w:tcPr>
            <w:tcW w:w="720" w:type="dxa"/>
          </w:tcPr>
          <w:p w14:paraId="30AA48E2" w14:textId="77777777" w:rsidR="00115AFC" w:rsidRPr="00115AFC" w:rsidRDefault="00B20647" w:rsidP="008D2C14">
            <w:pPr>
              <w:rPr>
                <w:highlight w:val="yellow"/>
              </w:rPr>
            </w:pPr>
            <w:r>
              <w:rPr>
                <w:highlight w:val="yellow"/>
              </w:rPr>
              <w:t>?</w:t>
            </w:r>
          </w:p>
        </w:tc>
      </w:tr>
      <w:tr w:rsidR="00115AFC" w14:paraId="4F7150A2" w14:textId="77777777" w:rsidTr="008D2C14">
        <w:tc>
          <w:tcPr>
            <w:tcW w:w="535" w:type="dxa"/>
          </w:tcPr>
          <w:p w14:paraId="0D426857" w14:textId="77777777" w:rsidR="00115AFC" w:rsidRDefault="00B20647" w:rsidP="008D2C14">
            <w:r>
              <w:t>w</w:t>
            </w:r>
            <w:r w:rsidR="00115AFC">
              <w:t>2</w:t>
            </w:r>
          </w:p>
        </w:tc>
        <w:tc>
          <w:tcPr>
            <w:tcW w:w="720" w:type="dxa"/>
          </w:tcPr>
          <w:p w14:paraId="47A992CB" w14:textId="77777777" w:rsidR="00115AFC" w:rsidRPr="00115AFC" w:rsidRDefault="00B20647" w:rsidP="008D2C14">
            <w:pPr>
              <w:rPr>
                <w:highlight w:val="yellow"/>
              </w:rPr>
            </w:pPr>
            <w:r>
              <w:rPr>
                <w:highlight w:val="yellow"/>
              </w:rPr>
              <w:t>?</w:t>
            </w:r>
          </w:p>
        </w:tc>
      </w:tr>
      <w:tr w:rsidR="00115AFC" w14:paraId="385F5C5F" w14:textId="77777777" w:rsidTr="008D2C14">
        <w:tc>
          <w:tcPr>
            <w:tcW w:w="535" w:type="dxa"/>
          </w:tcPr>
          <w:p w14:paraId="492F3D5A" w14:textId="77777777" w:rsidR="00115AFC" w:rsidRDefault="00B20647" w:rsidP="008D2C14">
            <w:r>
              <w:t>b</w:t>
            </w:r>
          </w:p>
        </w:tc>
        <w:tc>
          <w:tcPr>
            <w:tcW w:w="720" w:type="dxa"/>
          </w:tcPr>
          <w:p w14:paraId="3451921E" w14:textId="77777777" w:rsidR="00115AFC" w:rsidRPr="00115AFC" w:rsidRDefault="00B20647" w:rsidP="008D2C14">
            <w:pPr>
              <w:rPr>
                <w:highlight w:val="yellow"/>
              </w:rPr>
            </w:pPr>
            <w:r>
              <w:rPr>
                <w:highlight w:val="yellow"/>
              </w:rPr>
              <w:t>?</w:t>
            </w:r>
          </w:p>
        </w:tc>
      </w:tr>
    </w:tbl>
    <w:p w14:paraId="3D676953" w14:textId="77777777" w:rsidR="00115AFC" w:rsidRDefault="00115AFC" w:rsidP="00115AFC">
      <w:r>
        <w:t xml:space="preserve">logical OR </w:t>
      </w:r>
    </w:p>
    <w:p w14:paraId="43407390" w14:textId="77777777" w:rsidR="00115AFC" w:rsidRDefault="00115AFC" w:rsidP="00115AFC">
      <w:r>
        <w:rPr>
          <w:noProof/>
        </w:rPr>
        <w:drawing>
          <wp:inline distT="0" distB="0" distL="0" distR="0" wp14:anchorId="1510B010" wp14:editId="3C3F0026">
            <wp:extent cx="1963517" cy="547687"/>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029668" cy="566139"/>
                    </a:xfrm>
                    <a:prstGeom prst="rect">
                      <a:avLst/>
                    </a:prstGeom>
                  </pic:spPr>
                </pic:pic>
              </a:graphicData>
            </a:graphic>
          </wp:inline>
        </w:drawing>
      </w:r>
    </w:p>
    <w:p w14:paraId="1A9E300F" w14:textId="77777777" w:rsidR="00115AFC" w:rsidRDefault="00115AFC" w:rsidP="00115AFC">
      <w:r>
        <w:t>_______________________________________________________________</w:t>
      </w:r>
    </w:p>
    <w:tbl>
      <w:tblPr>
        <w:tblStyle w:val="TableGrid"/>
        <w:tblpPr w:leftFromText="180" w:rightFromText="180" w:vertAnchor="text" w:horzAnchor="page" w:tblpX="6459" w:tblpY="314"/>
        <w:tblW w:w="0" w:type="auto"/>
        <w:tblLook w:val="04A0" w:firstRow="1" w:lastRow="0" w:firstColumn="1" w:lastColumn="0" w:noHBand="0" w:noVBand="1"/>
      </w:tblPr>
      <w:tblGrid>
        <w:gridCol w:w="535"/>
        <w:gridCol w:w="720"/>
      </w:tblGrid>
      <w:tr w:rsidR="008D2C14" w14:paraId="29AEF2EE" w14:textId="77777777" w:rsidTr="008D2C14">
        <w:tc>
          <w:tcPr>
            <w:tcW w:w="1255" w:type="dxa"/>
            <w:gridSpan w:val="2"/>
          </w:tcPr>
          <w:p w14:paraId="41A673A2" w14:textId="77777777" w:rsidR="008D2C14" w:rsidRPr="00115AFC" w:rsidRDefault="008D2C14" w:rsidP="008D2C14">
            <w:pPr>
              <w:rPr>
                <w:highlight w:val="yellow"/>
              </w:rPr>
            </w:pPr>
            <w:r>
              <w:t>AND</w:t>
            </w:r>
            <w:r w:rsidRPr="00115AFC">
              <w:t xml:space="preserve"> values</w:t>
            </w:r>
          </w:p>
        </w:tc>
      </w:tr>
      <w:tr w:rsidR="008D2C14" w14:paraId="7D340878" w14:textId="77777777" w:rsidTr="008D2C14">
        <w:tc>
          <w:tcPr>
            <w:tcW w:w="535" w:type="dxa"/>
          </w:tcPr>
          <w:p w14:paraId="37AA6F93" w14:textId="77777777" w:rsidR="008D2C14" w:rsidRDefault="008D2C14" w:rsidP="008D2C14">
            <w:r>
              <w:t>w1</w:t>
            </w:r>
          </w:p>
        </w:tc>
        <w:tc>
          <w:tcPr>
            <w:tcW w:w="720" w:type="dxa"/>
          </w:tcPr>
          <w:p w14:paraId="20872F73" w14:textId="77777777" w:rsidR="008D2C14" w:rsidRPr="00115AFC" w:rsidRDefault="008D2C14" w:rsidP="008D2C14">
            <w:pPr>
              <w:rPr>
                <w:highlight w:val="yellow"/>
              </w:rPr>
            </w:pPr>
            <w:r>
              <w:rPr>
                <w:highlight w:val="yellow"/>
              </w:rPr>
              <w:t>?</w:t>
            </w:r>
          </w:p>
        </w:tc>
      </w:tr>
      <w:tr w:rsidR="008D2C14" w14:paraId="6347EF91" w14:textId="77777777" w:rsidTr="008D2C14">
        <w:tc>
          <w:tcPr>
            <w:tcW w:w="535" w:type="dxa"/>
          </w:tcPr>
          <w:p w14:paraId="5035DE8D" w14:textId="77777777" w:rsidR="008D2C14" w:rsidRDefault="008D2C14" w:rsidP="008D2C14">
            <w:r>
              <w:t>w2</w:t>
            </w:r>
          </w:p>
        </w:tc>
        <w:tc>
          <w:tcPr>
            <w:tcW w:w="720" w:type="dxa"/>
          </w:tcPr>
          <w:p w14:paraId="3DA7A3E9" w14:textId="77777777" w:rsidR="008D2C14" w:rsidRPr="00115AFC" w:rsidRDefault="008D2C14" w:rsidP="008D2C14">
            <w:pPr>
              <w:rPr>
                <w:highlight w:val="yellow"/>
              </w:rPr>
            </w:pPr>
            <w:r>
              <w:rPr>
                <w:highlight w:val="yellow"/>
              </w:rPr>
              <w:t>?</w:t>
            </w:r>
          </w:p>
        </w:tc>
      </w:tr>
      <w:tr w:rsidR="008D2C14" w14:paraId="0DDC34C9" w14:textId="77777777" w:rsidTr="008D2C14">
        <w:tc>
          <w:tcPr>
            <w:tcW w:w="535" w:type="dxa"/>
          </w:tcPr>
          <w:p w14:paraId="59BE8A48" w14:textId="77777777" w:rsidR="008D2C14" w:rsidRDefault="008D2C14" w:rsidP="008D2C14">
            <w:r>
              <w:t>b</w:t>
            </w:r>
          </w:p>
        </w:tc>
        <w:tc>
          <w:tcPr>
            <w:tcW w:w="720" w:type="dxa"/>
          </w:tcPr>
          <w:p w14:paraId="7DCBC89D" w14:textId="77777777" w:rsidR="008D2C14" w:rsidRPr="00115AFC" w:rsidRDefault="008D2C14" w:rsidP="008D2C14">
            <w:pPr>
              <w:rPr>
                <w:highlight w:val="yellow"/>
              </w:rPr>
            </w:pPr>
            <w:r>
              <w:rPr>
                <w:highlight w:val="yellow"/>
              </w:rPr>
              <w:t>?</w:t>
            </w:r>
          </w:p>
        </w:tc>
      </w:tr>
    </w:tbl>
    <w:p w14:paraId="53E1BF56" w14:textId="77777777" w:rsidR="00115AFC" w:rsidRDefault="00115AFC" w:rsidP="00115AFC">
      <w:r>
        <w:t>and logical AND</w:t>
      </w:r>
    </w:p>
    <w:p w14:paraId="1676288D" w14:textId="77777777" w:rsidR="00115AFC" w:rsidRDefault="00B20647" w:rsidP="00115AFC">
      <w:r>
        <w:rPr>
          <w:noProof/>
        </w:rPr>
        <w:drawing>
          <wp:inline distT="0" distB="0" distL="0" distR="0" wp14:anchorId="57F57D55" wp14:editId="7FD60350">
            <wp:extent cx="1912296" cy="53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973396" cy="550443"/>
                    </a:xfrm>
                    <a:prstGeom prst="rect">
                      <a:avLst/>
                    </a:prstGeom>
                  </pic:spPr>
                </pic:pic>
              </a:graphicData>
            </a:graphic>
          </wp:inline>
        </w:drawing>
      </w:r>
    </w:p>
    <w:p w14:paraId="4DFE68B0" w14:textId="77777777" w:rsidR="00B20647" w:rsidRDefault="00B20647" w:rsidP="00B20647">
      <w:r>
        <w:t>_______________________________________________________________</w:t>
      </w:r>
    </w:p>
    <w:p w14:paraId="3402FC02" w14:textId="77777777" w:rsidR="008D2C14" w:rsidRDefault="00B20647" w:rsidP="00115AFC">
      <w:r>
        <w:t>Checkpoint #2:</w:t>
      </w:r>
      <w:r w:rsidR="00464B0D">
        <w:t xml:space="preserve"> </w:t>
      </w:r>
      <w:r w:rsidR="008D2C14">
        <w:t>Confirm training works on a well-defined example.</w:t>
      </w:r>
    </w:p>
    <w:p w14:paraId="718AAAEC" w14:textId="77777777" w:rsidR="00464B0D" w:rsidRDefault="008D2C14" w:rsidP="00115AFC">
      <w:r>
        <w:t xml:space="preserve">A.  </w:t>
      </w:r>
      <w:r w:rsidR="00464B0D">
        <w:t>Provide a screenshot</w:t>
      </w:r>
      <w:r w:rsidR="002D4712">
        <w:t xml:space="preserve"> (or list them)</w:t>
      </w:r>
      <w:r w:rsidR="00464B0D">
        <w:t xml:space="preserve"> of the weights of your “OR perceptron” </w:t>
      </w:r>
      <w:r w:rsidR="00464B0D" w:rsidRPr="00464B0D">
        <w:rPr>
          <w:b/>
          <w:i/>
        </w:rPr>
        <w:t>before</w:t>
      </w:r>
      <w:r w:rsidR="00464B0D">
        <w:t xml:space="preserve"> and </w:t>
      </w:r>
      <w:r w:rsidR="00464B0D" w:rsidRPr="00464B0D">
        <w:rPr>
          <w:b/>
          <w:i/>
        </w:rPr>
        <w:t>after</w:t>
      </w:r>
      <w:r w:rsidR="00464B0D">
        <w:t xml:space="preserve"> being trained with a single incorrect output.  You can do this by providing a training set that has x=0, y=0 and answer is 1. (This is an incorrect answer according to logical OR). This should</w:t>
      </w:r>
      <w:r>
        <w:t xml:space="preserve"> INCREASE your bias weight ONLY, since the input for x and y are 0.</w:t>
      </w:r>
    </w:p>
    <w:p w14:paraId="6FCC0389" w14:textId="77777777" w:rsidR="002D4712" w:rsidRDefault="002D4712" w:rsidP="00115AFC">
      <w:r w:rsidRPr="002D4712">
        <w:rPr>
          <w:highlight w:val="yellow"/>
        </w:rPr>
        <w:t>______________</w:t>
      </w:r>
      <w:r>
        <w:rPr>
          <w:highlight w:val="yellow"/>
        </w:rPr>
        <w:t>REPLACE IMAGE BELOW OR LIST WEIGHTS</w:t>
      </w:r>
      <w:r w:rsidRPr="002D4712">
        <w:rPr>
          <w:highlight w:val="yellow"/>
        </w:rPr>
        <w:t>____________________________</w:t>
      </w:r>
    </w:p>
    <w:p w14:paraId="00B09CE1" w14:textId="77777777" w:rsidR="008D2C14" w:rsidRDefault="008D2C14" w:rsidP="00115AFC">
      <w:r>
        <w:rPr>
          <w:noProof/>
        </w:rPr>
        <w:drawing>
          <wp:inline distT="0" distB="0" distL="0" distR="0" wp14:anchorId="504A014F" wp14:editId="4221073F">
            <wp:extent cx="3319686" cy="447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30440" cy="476096"/>
                    </a:xfrm>
                    <a:prstGeom prst="rect">
                      <a:avLst/>
                    </a:prstGeom>
                  </pic:spPr>
                </pic:pic>
              </a:graphicData>
            </a:graphic>
          </wp:inline>
        </w:drawing>
      </w:r>
    </w:p>
    <w:p w14:paraId="127F0BD4" w14:textId="1C306E1F" w:rsidR="008D2C14" w:rsidRDefault="008D2C14" w:rsidP="00115AFC">
      <w:r>
        <w:t xml:space="preserve">B. Try to train with a CORRECT example (x=0, y=0 and answer is </w:t>
      </w:r>
      <w:r w:rsidR="007B7F79">
        <w:t>-1</w:t>
      </w:r>
      <w:r>
        <w:t>), there should be NO change in the weights.</w:t>
      </w:r>
    </w:p>
    <w:p w14:paraId="2EF57E50" w14:textId="77777777" w:rsidR="002D4712" w:rsidRDefault="002D4712" w:rsidP="002D4712">
      <w:r w:rsidRPr="002D4712">
        <w:rPr>
          <w:highlight w:val="yellow"/>
        </w:rPr>
        <w:t>______________</w:t>
      </w:r>
      <w:r>
        <w:rPr>
          <w:highlight w:val="yellow"/>
        </w:rPr>
        <w:t>REPLACE IMAGE BELOW OR LIST WEIGHTS</w:t>
      </w:r>
      <w:r w:rsidRPr="002D4712">
        <w:rPr>
          <w:highlight w:val="yellow"/>
        </w:rPr>
        <w:t>____________________________</w:t>
      </w:r>
    </w:p>
    <w:p w14:paraId="1AFB8E2E" w14:textId="77777777" w:rsidR="008D2C14" w:rsidRDefault="002D4712" w:rsidP="008D2C14">
      <w:r>
        <w:rPr>
          <w:noProof/>
        </w:rPr>
        <w:drawing>
          <wp:inline distT="0" distB="0" distL="0" distR="0" wp14:anchorId="081FC3AC" wp14:editId="45A25169">
            <wp:extent cx="3205163" cy="432232"/>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97532" cy="444688"/>
                    </a:xfrm>
                    <a:prstGeom prst="rect">
                      <a:avLst/>
                    </a:prstGeom>
                  </pic:spPr>
                </pic:pic>
              </a:graphicData>
            </a:graphic>
          </wp:inline>
        </w:drawing>
      </w:r>
    </w:p>
    <w:p w14:paraId="3F8A4501" w14:textId="0CE98D7E" w:rsidR="008D2C14" w:rsidRDefault="008D2C14" w:rsidP="008D2C14">
      <w:r>
        <w:t xml:space="preserve">C. </w:t>
      </w:r>
      <w:r w:rsidR="002D4712">
        <w:t xml:space="preserve">Train using another bad example: </w:t>
      </w:r>
      <w:r>
        <w:t>x=</w:t>
      </w:r>
      <w:r w:rsidR="002D4712">
        <w:t>1</w:t>
      </w:r>
      <w:r>
        <w:t>, y=</w:t>
      </w:r>
      <w:r w:rsidR="002D4712">
        <w:t>1</w:t>
      </w:r>
      <w:r>
        <w:t xml:space="preserve"> and answer is </w:t>
      </w:r>
      <w:r w:rsidR="007B7F79">
        <w:t>-1</w:t>
      </w:r>
      <w:r>
        <w:t xml:space="preserve">. (This is an incorrect answer according to logical OR). This should </w:t>
      </w:r>
      <w:r w:rsidR="002D4712">
        <w:t xml:space="preserve">change ALL your </w:t>
      </w:r>
      <w:r>
        <w:t>weight</w:t>
      </w:r>
      <w:r w:rsidR="002D4712">
        <w:t xml:space="preserve">s </w:t>
      </w:r>
      <w:r>
        <w:t xml:space="preserve">since the input for x and y are </w:t>
      </w:r>
      <w:r w:rsidR="002D4712">
        <w:t>1</w:t>
      </w:r>
      <w:r>
        <w:t>.</w:t>
      </w:r>
    </w:p>
    <w:p w14:paraId="368601BB" w14:textId="77777777" w:rsidR="002D4712" w:rsidRDefault="002D4712" w:rsidP="002D4712">
      <w:r w:rsidRPr="002D4712">
        <w:rPr>
          <w:highlight w:val="yellow"/>
        </w:rPr>
        <w:t>______________</w:t>
      </w:r>
      <w:r>
        <w:rPr>
          <w:highlight w:val="yellow"/>
        </w:rPr>
        <w:t>REPLACE IMAGE BELOW OR LIST WEIGHTS</w:t>
      </w:r>
      <w:r w:rsidRPr="002D4712">
        <w:rPr>
          <w:highlight w:val="yellow"/>
        </w:rPr>
        <w:t>____________________________</w:t>
      </w:r>
    </w:p>
    <w:p w14:paraId="4DFD344E" w14:textId="77777777" w:rsidR="008D2C14" w:rsidRDefault="002D4712" w:rsidP="00115AFC">
      <w:r>
        <w:rPr>
          <w:noProof/>
        </w:rPr>
        <w:drawing>
          <wp:inline distT="0" distB="0" distL="0" distR="0" wp14:anchorId="7F19FE42" wp14:editId="233C375E">
            <wp:extent cx="3119438" cy="420671"/>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17109" cy="433842"/>
                    </a:xfrm>
                    <a:prstGeom prst="rect">
                      <a:avLst/>
                    </a:prstGeom>
                  </pic:spPr>
                </pic:pic>
              </a:graphicData>
            </a:graphic>
          </wp:inline>
        </w:drawing>
      </w:r>
    </w:p>
    <w:p w14:paraId="05CC7838" w14:textId="77777777" w:rsidR="005C23EA" w:rsidRDefault="005C23EA" w:rsidP="005C23EA">
      <w:r>
        <w:t>Checkpoint #3: Provide plots and note observations for each of the experiments as listed below:</w:t>
      </w:r>
    </w:p>
    <w:p w14:paraId="102CB4B1" w14:textId="77777777" w:rsidR="005C23EA" w:rsidRDefault="005C23EA" w:rsidP="005C23EA"/>
    <w:p w14:paraId="1E1CB48F" w14:textId="77777777" w:rsidR="005C23EA" w:rsidRPr="005C23EA" w:rsidRDefault="005C23EA" w:rsidP="005C23EA">
      <w:pPr>
        <w:spacing w:after="0" w:line="240" w:lineRule="auto"/>
        <w:rPr>
          <w:rFonts w:ascii="Times New Roman" w:eastAsia="Times New Roman" w:hAnsi="Times New Roman" w:cs="Times New Roman"/>
          <w:b/>
          <w:sz w:val="24"/>
          <w:szCs w:val="24"/>
        </w:rPr>
      </w:pPr>
      <w:r w:rsidRPr="005C23EA">
        <w:rPr>
          <w:rFonts w:ascii="Arial" w:eastAsia="Times New Roman" w:hAnsi="Arial" w:cs="Arial"/>
          <w:b/>
          <w:color w:val="000000"/>
        </w:rPr>
        <w:lastRenderedPageBreak/>
        <w:t>Experiment 1:  high learning rate - Repeat experiment #1, but with a learning rate of 0.1</w:t>
      </w:r>
    </w:p>
    <w:p w14:paraId="4E4785A6" w14:textId="77777777" w:rsidR="005C23EA" w:rsidRDefault="005C23EA" w:rsidP="005C23EA">
      <w:pPr>
        <w:spacing w:after="0" w:line="240" w:lineRule="auto"/>
        <w:rPr>
          <w:rFonts w:ascii="Times New Roman" w:eastAsia="Times New Roman" w:hAnsi="Times New Roman" w:cs="Times New Roman"/>
          <w:sz w:val="24"/>
          <w:szCs w:val="24"/>
        </w:rPr>
      </w:pPr>
    </w:p>
    <w:p w14:paraId="28DF17E2" w14:textId="77777777" w:rsidR="005C23EA" w:rsidRDefault="005C23EA" w:rsidP="005C23EA">
      <w:pPr>
        <w:spacing w:after="0" w:line="240" w:lineRule="auto"/>
        <w:rPr>
          <w:rFonts w:ascii="Times New Roman" w:eastAsia="Times New Roman" w:hAnsi="Times New Roman" w:cs="Times New Roman"/>
          <w:sz w:val="24"/>
          <w:szCs w:val="24"/>
        </w:rPr>
      </w:pPr>
      <w:r>
        <w:rPr>
          <w:noProof/>
        </w:rPr>
        <w:drawing>
          <wp:inline distT="0" distB="0" distL="0" distR="0" wp14:anchorId="5824E1B2" wp14:editId="19F34D9F">
            <wp:extent cx="3290888" cy="2586987"/>
            <wp:effectExtent l="0" t="0" r="508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95527" cy="2590634"/>
                    </a:xfrm>
                    <a:prstGeom prst="rect">
                      <a:avLst/>
                    </a:prstGeom>
                  </pic:spPr>
                </pic:pic>
              </a:graphicData>
            </a:graphic>
          </wp:inline>
        </w:drawing>
      </w:r>
    </w:p>
    <w:p w14:paraId="11A40622" w14:textId="77777777" w:rsidR="005C23EA" w:rsidRPr="005C23EA" w:rsidRDefault="005C23EA" w:rsidP="005C23EA">
      <w:pPr>
        <w:spacing w:after="0" w:line="240" w:lineRule="auto"/>
        <w:rPr>
          <w:rFonts w:ascii="Times New Roman" w:eastAsia="Times New Roman" w:hAnsi="Times New Roman" w:cs="Times New Roman"/>
          <w:sz w:val="24"/>
          <w:szCs w:val="24"/>
        </w:rPr>
      </w:pPr>
      <w:r w:rsidRPr="005C23EA">
        <w:rPr>
          <w:rFonts w:ascii="Arial" w:eastAsia="Times New Roman" w:hAnsi="Arial" w:cs="Arial"/>
          <w:bCs/>
          <w:iCs/>
          <w:color w:val="000000"/>
          <w:highlight w:val="yellow"/>
        </w:rPr>
        <w:t>Note any observations that surprise you or confirm things you feel you understand.</w:t>
      </w:r>
    </w:p>
    <w:p w14:paraId="5C8BEF56" w14:textId="77777777" w:rsidR="005C23EA" w:rsidRDefault="005C23EA" w:rsidP="005C23EA">
      <w:pPr>
        <w:spacing w:after="0" w:line="240" w:lineRule="auto"/>
        <w:rPr>
          <w:rFonts w:ascii="Times New Roman" w:eastAsia="Times New Roman" w:hAnsi="Times New Roman" w:cs="Times New Roman"/>
          <w:sz w:val="24"/>
          <w:szCs w:val="24"/>
        </w:rPr>
      </w:pPr>
    </w:p>
    <w:p w14:paraId="7F699DCA" w14:textId="77777777" w:rsidR="005C23EA" w:rsidRDefault="005C23EA" w:rsidP="005C23EA">
      <w:pPr>
        <w:spacing w:after="0" w:line="240" w:lineRule="auto"/>
        <w:rPr>
          <w:rFonts w:ascii="Times New Roman" w:eastAsia="Times New Roman" w:hAnsi="Times New Roman" w:cs="Times New Roman"/>
          <w:sz w:val="24"/>
          <w:szCs w:val="24"/>
        </w:rPr>
      </w:pPr>
    </w:p>
    <w:p w14:paraId="11D74FA3" w14:textId="77777777" w:rsidR="005C23EA" w:rsidRPr="005C23EA" w:rsidRDefault="005C23EA" w:rsidP="005C23EA">
      <w:pPr>
        <w:spacing w:after="0" w:line="240" w:lineRule="auto"/>
        <w:rPr>
          <w:rFonts w:ascii="Times New Roman" w:eastAsia="Times New Roman" w:hAnsi="Times New Roman" w:cs="Times New Roman"/>
          <w:sz w:val="24"/>
          <w:szCs w:val="24"/>
        </w:rPr>
      </w:pPr>
    </w:p>
    <w:p w14:paraId="0C16E06F" w14:textId="77777777" w:rsidR="005C23EA" w:rsidRPr="005C23EA" w:rsidRDefault="005C23EA" w:rsidP="005C23EA">
      <w:pPr>
        <w:spacing w:after="0" w:line="240" w:lineRule="auto"/>
        <w:rPr>
          <w:rFonts w:ascii="Times New Roman" w:eastAsia="Times New Roman" w:hAnsi="Times New Roman" w:cs="Times New Roman"/>
          <w:b/>
          <w:sz w:val="24"/>
          <w:szCs w:val="24"/>
        </w:rPr>
      </w:pPr>
      <w:r w:rsidRPr="005C23EA">
        <w:rPr>
          <w:rFonts w:ascii="Arial" w:eastAsia="Times New Roman" w:hAnsi="Arial" w:cs="Arial"/>
          <w:b/>
          <w:color w:val="000000"/>
        </w:rPr>
        <w:t>Experiment 2:  low learning rate - repeat experiment #1, but with a learning rate of 0.001</w:t>
      </w:r>
    </w:p>
    <w:p w14:paraId="64ACA8FC" w14:textId="77777777" w:rsidR="005C23EA" w:rsidRDefault="005C23EA" w:rsidP="005C23EA">
      <w:pPr>
        <w:spacing w:after="0" w:line="240" w:lineRule="auto"/>
        <w:rPr>
          <w:rFonts w:ascii="Times New Roman" w:eastAsia="Times New Roman" w:hAnsi="Times New Roman" w:cs="Times New Roman"/>
          <w:sz w:val="24"/>
          <w:szCs w:val="24"/>
        </w:rPr>
      </w:pPr>
      <w:r>
        <w:rPr>
          <w:noProof/>
        </w:rPr>
        <w:drawing>
          <wp:inline distT="0" distB="0" distL="0" distR="0" wp14:anchorId="25F58C14" wp14:editId="580BA166">
            <wp:extent cx="3290888" cy="2586987"/>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95527" cy="2590634"/>
                    </a:xfrm>
                    <a:prstGeom prst="rect">
                      <a:avLst/>
                    </a:prstGeom>
                  </pic:spPr>
                </pic:pic>
              </a:graphicData>
            </a:graphic>
          </wp:inline>
        </w:drawing>
      </w:r>
    </w:p>
    <w:p w14:paraId="4EDBC142" w14:textId="77777777" w:rsidR="005C23EA" w:rsidRPr="005C23EA" w:rsidRDefault="005C23EA" w:rsidP="005C23EA">
      <w:pPr>
        <w:spacing w:after="0" w:line="240" w:lineRule="auto"/>
        <w:rPr>
          <w:rFonts w:ascii="Times New Roman" w:eastAsia="Times New Roman" w:hAnsi="Times New Roman" w:cs="Times New Roman"/>
          <w:sz w:val="24"/>
          <w:szCs w:val="24"/>
        </w:rPr>
      </w:pPr>
      <w:r w:rsidRPr="005C23EA">
        <w:rPr>
          <w:rFonts w:ascii="Arial" w:eastAsia="Times New Roman" w:hAnsi="Arial" w:cs="Arial"/>
          <w:bCs/>
          <w:iCs/>
          <w:color w:val="000000"/>
          <w:highlight w:val="yellow"/>
        </w:rPr>
        <w:t>Note any observations that surprise you or confirm things you feel you understand.</w:t>
      </w:r>
    </w:p>
    <w:p w14:paraId="5F91E887" w14:textId="77777777" w:rsidR="005C23EA" w:rsidRDefault="005C23EA" w:rsidP="005C23EA">
      <w:pPr>
        <w:spacing w:after="0" w:line="240" w:lineRule="auto"/>
        <w:rPr>
          <w:rFonts w:ascii="Times New Roman" w:eastAsia="Times New Roman" w:hAnsi="Times New Roman" w:cs="Times New Roman"/>
          <w:sz w:val="24"/>
          <w:szCs w:val="24"/>
        </w:rPr>
      </w:pPr>
    </w:p>
    <w:p w14:paraId="7B925DED" w14:textId="77777777" w:rsidR="005C23EA" w:rsidRDefault="005C23EA" w:rsidP="005C23EA">
      <w:pPr>
        <w:spacing w:after="0" w:line="240" w:lineRule="auto"/>
        <w:rPr>
          <w:rFonts w:ascii="Times New Roman" w:eastAsia="Times New Roman" w:hAnsi="Times New Roman" w:cs="Times New Roman"/>
          <w:sz w:val="24"/>
          <w:szCs w:val="24"/>
        </w:rPr>
      </w:pPr>
    </w:p>
    <w:p w14:paraId="392A59F7" w14:textId="77777777" w:rsidR="005C23EA" w:rsidRDefault="005C23EA" w:rsidP="005C23EA">
      <w:pPr>
        <w:spacing w:after="0" w:line="240" w:lineRule="auto"/>
        <w:rPr>
          <w:rFonts w:ascii="Times New Roman" w:eastAsia="Times New Roman" w:hAnsi="Times New Roman" w:cs="Times New Roman"/>
          <w:sz w:val="24"/>
          <w:szCs w:val="24"/>
        </w:rPr>
      </w:pPr>
    </w:p>
    <w:p w14:paraId="28CA1ECA" w14:textId="77777777" w:rsidR="005C23EA" w:rsidRDefault="005C23EA" w:rsidP="005C23EA">
      <w:pPr>
        <w:spacing w:after="0" w:line="240" w:lineRule="auto"/>
        <w:rPr>
          <w:rFonts w:ascii="Times New Roman" w:eastAsia="Times New Roman" w:hAnsi="Times New Roman" w:cs="Times New Roman"/>
          <w:sz w:val="24"/>
          <w:szCs w:val="24"/>
        </w:rPr>
      </w:pPr>
    </w:p>
    <w:p w14:paraId="6D0BFEDA" w14:textId="77777777" w:rsidR="005C23EA" w:rsidRPr="005C23EA" w:rsidRDefault="005C23EA" w:rsidP="005C23EA">
      <w:pPr>
        <w:spacing w:after="0" w:line="240" w:lineRule="auto"/>
        <w:rPr>
          <w:rFonts w:ascii="Times New Roman" w:eastAsia="Times New Roman" w:hAnsi="Times New Roman" w:cs="Times New Roman"/>
          <w:sz w:val="24"/>
          <w:szCs w:val="24"/>
        </w:rPr>
      </w:pPr>
    </w:p>
    <w:p w14:paraId="003CD860" w14:textId="77777777" w:rsidR="005C23EA" w:rsidRPr="005C23EA" w:rsidRDefault="005C23EA" w:rsidP="005C23EA">
      <w:pPr>
        <w:spacing w:after="0" w:line="240" w:lineRule="auto"/>
        <w:rPr>
          <w:rFonts w:ascii="Times New Roman" w:eastAsia="Times New Roman" w:hAnsi="Times New Roman" w:cs="Times New Roman"/>
          <w:sz w:val="24"/>
          <w:szCs w:val="24"/>
        </w:rPr>
      </w:pPr>
      <w:r w:rsidRPr="005C23EA">
        <w:rPr>
          <w:rFonts w:ascii="Arial" w:eastAsia="Times New Roman" w:hAnsi="Arial" w:cs="Arial"/>
          <w:b/>
          <w:color w:val="000000"/>
        </w:rPr>
        <w:t xml:space="preserve">Experiment 3:  different activation function - Try to use the </w:t>
      </w:r>
      <w:r w:rsidR="003A55EB">
        <w:rPr>
          <w:rFonts w:ascii="Arial" w:eastAsia="Times New Roman" w:hAnsi="Arial" w:cs="Arial"/>
          <w:b/>
          <w:color w:val="000000"/>
        </w:rPr>
        <w:t>tanh</w:t>
      </w:r>
      <w:r w:rsidRPr="005C23EA">
        <w:rPr>
          <w:rFonts w:ascii="Arial" w:eastAsia="Times New Roman" w:hAnsi="Arial" w:cs="Arial"/>
          <w:b/>
          <w:color w:val="000000"/>
        </w:rPr>
        <w:t xml:space="preserve"> function instead of step function</w:t>
      </w:r>
    </w:p>
    <w:p w14:paraId="394592FF" w14:textId="77777777" w:rsidR="005C23EA" w:rsidRDefault="005C23EA" w:rsidP="005C23EA">
      <w:pPr>
        <w:spacing w:after="0" w:line="240" w:lineRule="auto"/>
        <w:rPr>
          <w:rFonts w:ascii="Times New Roman" w:eastAsia="Times New Roman" w:hAnsi="Times New Roman" w:cs="Times New Roman"/>
          <w:sz w:val="24"/>
          <w:szCs w:val="24"/>
        </w:rPr>
      </w:pPr>
      <w:r>
        <w:rPr>
          <w:noProof/>
        </w:rPr>
        <w:lastRenderedPageBreak/>
        <w:drawing>
          <wp:inline distT="0" distB="0" distL="0" distR="0" wp14:anchorId="513BA07E" wp14:editId="7788E4D3">
            <wp:extent cx="3290888" cy="2586987"/>
            <wp:effectExtent l="0" t="0" r="508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95527" cy="2590634"/>
                    </a:xfrm>
                    <a:prstGeom prst="rect">
                      <a:avLst/>
                    </a:prstGeom>
                  </pic:spPr>
                </pic:pic>
              </a:graphicData>
            </a:graphic>
          </wp:inline>
        </w:drawing>
      </w:r>
    </w:p>
    <w:p w14:paraId="3D251C5A" w14:textId="77777777" w:rsidR="005C23EA" w:rsidRPr="005C23EA" w:rsidRDefault="005C23EA" w:rsidP="005C23EA">
      <w:pPr>
        <w:spacing w:after="0" w:line="240" w:lineRule="auto"/>
        <w:rPr>
          <w:rFonts w:ascii="Times New Roman" w:eastAsia="Times New Roman" w:hAnsi="Times New Roman" w:cs="Times New Roman"/>
          <w:sz w:val="24"/>
          <w:szCs w:val="24"/>
        </w:rPr>
      </w:pPr>
      <w:r w:rsidRPr="005C23EA">
        <w:rPr>
          <w:rFonts w:ascii="Arial" w:eastAsia="Times New Roman" w:hAnsi="Arial" w:cs="Arial"/>
          <w:bCs/>
          <w:iCs/>
          <w:color w:val="000000"/>
          <w:highlight w:val="yellow"/>
        </w:rPr>
        <w:t>Note any observations that surprise you or confirm things you feel you understand.</w:t>
      </w:r>
    </w:p>
    <w:p w14:paraId="53BD7725" w14:textId="77777777" w:rsidR="005C23EA" w:rsidRDefault="005C23EA" w:rsidP="005C23EA">
      <w:pPr>
        <w:spacing w:after="0" w:line="240" w:lineRule="auto"/>
        <w:rPr>
          <w:rFonts w:ascii="Times New Roman" w:eastAsia="Times New Roman" w:hAnsi="Times New Roman" w:cs="Times New Roman"/>
          <w:sz w:val="24"/>
          <w:szCs w:val="24"/>
        </w:rPr>
      </w:pPr>
    </w:p>
    <w:p w14:paraId="2690A71A" w14:textId="77777777" w:rsidR="005C23EA" w:rsidRPr="005C23EA" w:rsidRDefault="005C23EA" w:rsidP="005C23EA">
      <w:pPr>
        <w:spacing w:after="0" w:line="240" w:lineRule="auto"/>
        <w:rPr>
          <w:rFonts w:ascii="Times New Roman" w:eastAsia="Times New Roman" w:hAnsi="Times New Roman" w:cs="Times New Roman"/>
          <w:sz w:val="24"/>
          <w:szCs w:val="24"/>
        </w:rPr>
      </w:pPr>
    </w:p>
    <w:p w14:paraId="16675010" w14:textId="77777777" w:rsidR="008D2C14" w:rsidRPr="005C23EA" w:rsidRDefault="005C23EA" w:rsidP="005C23EA">
      <w:pPr>
        <w:spacing w:after="0" w:line="240" w:lineRule="auto"/>
        <w:rPr>
          <w:rFonts w:ascii="Arial" w:eastAsia="Times New Roman" w:hAnsi="Arial" w:cs="Arial"/>
          <w:b/>
          <w:color w:val="000000"/>
        </w:rPr>
      </w:pPr>
      <w:r w:rsidRPr="005C23EA">
        <w:rPr>
          <w:rFonts w:ascii="Arial" w:eastAsia="Times New Roman" w:hAnsi="Arial" w:cs="Arial"/>
          <w:b/>
          <w:color w:val="000000"/>
        </w:rPr>
        <w:t xml:space="preserve">Experiment 4:  XOR repeat experiment #1, but let’s give our poor perceptron an impossible task. Let’s ask it to solve XOR and see what happens. </w:t>
      </w:r>
    </w:p>
    <w:p w14:paraId="14773175" w14:textId="77777777" w:rsidR="005C23EA" w:rsidRDefault="005C23EA" w:rsidP="005C23EA">
      <w:pPr>
        <w:spacing w:after="0" w:line="240" w:lineRule="auto"/>
        <w:rPr>
          <w:rFonts w:ascii="Times New Roman" w:eastAsia="Times New Roman" w:hAnsi="Times New Roman" w:cs="Times New Roman"/>
          <w:sz w:val="24"/>
          <w:szCs w:val="24"/>
        </w:rPr>
      </w:pPr>
      <w:r>
        <w:rPr>
          <w:noProof/>
        </w:rPr>
        <w:drawing>
          <wp:inline distT="0" distB="0" distL="0" distR="0" wp14:anchorId="59BF77CC" wp14:editId="2163C4C6">
            <wp:extent cx="3290888" cy="2586987"/>
            <wp:effectExtent l="0" t="0" r="508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95527" cy="2590634"/>
                    </a:xfrm>
                    <a:prstGeom prst="rect">
                      <a:avLst/>
                    </a:prstGeom>
                  </pic:spPr>
                </pic:pic>
              </a:graphicData>
            </a:graphic>
          </wp:inline>
        </w:drawing>
      </w:r>
    </w:p>
    <w:p w14:paraId="3BB11F75" w14:textId="77777777" w:rsidR="005C23EA" w:rsidRPr="005C23EA" w:rsidRDefault="005C23EA" w:rsidP="005C23EA">
      <w:pPr>
        <w:spacing w:after="0" w:line="240" w:lineRule="auto"/>
        <w:rPr>
          <w:rFonts w:ascii="Times New Roman" w:eastAsia="Times New Roman" w:hAnsi="Times New Roman" w:cs="Times New Roman"/>
          <w:sz w:val="24"/>
          <w:szCs w:val="24"/>
        </w:rPr>
      </w:pPr>
      <w:r w:rsidRPr="005C23EA">
        <w:rPr>
          <w:rFonts w:ascii="Arial" w:eastAsia="Times New Roman" w:hAnsi="Arial" w:cs="Arial"/>
          <w:bCs/>
          <w:iCs/>
          <w:color w:val="000000"/>
          <w:highlight w:val="yellow"/>
        </w:rPr>
        <w:t>Note any observations that surprise you or confirm things you feel you understand.</w:t>
      </w:r>
    </w:p>
    <w:sectPr w:rsidR="005C23EA" w:rsidRPr="005C23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F5A97"/>
    <w:multiLevelType w:val="multilevel"/>
    <w:tmpl w:val="1D386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67E4F9A"/>
    <w:multiLevelType w:val="hybridMultilevel"/>
    <w:tmpl w:val="2E20FEE2"/>
    <w:lvl w:ilvl="0" w:tplc="AFCC90AE">
      <w:start w:val="2"/>
      <w:numFmt w:val="lowerLetter"/>
      <w:lvlText w:val="%1."/>
      <w:lvlJc w:val="left"/>
      <w:pPr>
        <w:tabs>
          <w:tab w:val="num" w:pos="720"/>
        </w:tabs>
        <w:ind w:left="720" w:hanging="360"/>
      </w:pPr>
    </w:lvl>
    <w:lvl w:ilvl="1" w:tplc="DEC83B6A" w:tentative="1">
      <w:start w:val="1"/>
      <w:numFmt w:val="decimal"/>
      <w:lvlText w:val="%2."/>
      <w:lvlJc w:val="left"/>
      <w:pPr>
        <w:tabs>
          <w:tab w:val="num" w:pos="1440"/>
        </w:tabs>
        <w:ind w:left="1440" w:hanging="360"/>
      </w:pPr>
    </w:lvl>
    <w:lvl w:ilvl="2" w:tplc="A49ECE58" w:tentative="1">
      <w:start w:val="1"/>
      <w:numFmt w:val="decimal"/>
      <w:lvlText w:val="%3."/>
      <w:lvlJc w:val="left"/>
      <w:pPr>
        <w:tabs>
          <w:tab w:val="num" w:pos="2160"/>
        </w:tabs>
        <w:ind w:left="2160" w:hanging="360"/>
      </w:pPr>
    </w:lvl>
    <w:lvl w:ilvl="3" w:tplc="9EEC4E3C" w:tentative="1">
      <w:start w:val="1"/>
      <w:numFmt w:val="decimal"/>
      <w:lvlText w:val="%4."/>
      <w:lvlJc w:val="left"/>
      <w:pPr>
        <w:tabs>
          <w:tab w:val="num" w:pos="2880"/>
        </w:tabs>
        <w:ind w:left="2880" w:hanging="360"/>
      </w:pPr>
    </w:lvl>
    <w:lvl w:ilvl="4" w:tplc="BF408586" w:tentative="1">
      <w:start w:val="1"/>
      <w:numFmt w:val="decimal"/>
      <w:lvlText w:val="%5."/>
      <w:lvlJc w:val="left"/>
      <w:pPr>
        <w:tabs>
          <w:tab w:val="num" w:pos="3600"/>
        </w:tabs>
        <w:ind w:left="3600" w:hanging="360"/>
      </w:pPr>
    </w:lvl>
    <w:lvl w:ilvl="5" w:tplc="CBB69044" w:tentative="1">
      <w:start w:val="1"/>
      <w:numFmt w:val="decimal"/>
      <w:lvlText w:val="%6."/>
      <w:lvlJc w:val="left"/>
      <w:pPr>
        <w:tabs>
          <w:tab w:val="num" w:pos="4320"/>
        </w:tabs>
        <w:ind w:left="4320" w:hanging="360"/>
      </w:pPr>
    </w:lvl>
    <w:lvl w:ilvl="6" w:tplc="14461A12" w:tentative="1">
      <w:start w:val="1"/>
      <w:numFmt w:val="decimal"/>
      <w:lvlText w:val="%7."/>
      <w:lvlJc w:val="left"/>
      <w:pPr>
        <w:tabs>
          <w:tab w:val="num" w:pos="5040"/>
        </w:tabs>
        <w:ind w:left="5040" w:hanging="360"/>
      </w:pPr>
    </w:lvl>
    <w:lvl w:ilvl="7" w:tplc="6FF483D8" w:tentative="1">
      <w:start w:val="1"/>
      <w:numFmt w:val="decimal"/>
      <w:lvlText w:val="%8."/>
      <w:lvlJc w:val="left"/>
      <w:pPr>
        <w:tabs>
          <w:tab w:val="num" w:pos="5760"/>
        </w:tabs>
        <w:ind w:left="5760" w:hanging="360"/>
      </w:pPr>
    </w:lvl>
    <w:lvl w:ilvl="8" w:tplc="6218CA28" w:tentative="1">
      <w:start w:val="1"/>
      <w:numFmt w:val="decimal"/>
      <w:lvlText w:val="%9."/>
      <w:lvlJc w:val="left"/>
      <w:pPr>
        <w:tabs>
          <w:tab w:val="num" w:pos="6480"/>
        </w:tabs>
        <w:ind w:left="6480" w:hanging="360"/>
      </w:pPr>
    </w:lvl>
  </w:abstractNum>
  <w:abstractNum w:abstractNumId="2" w15:restartNumberingAfterBreak="0">
    <w:nsid w:val="492E2C4B"/>
    <w:multiLevelType w:val="hybridMultilevel"/>
    <w:tmpl w:val="F4E49A6E"/>
    <w:lvl w:ilvl="0" w:tplc="11BA5F66">
      <w:start w:val="3"/>
      <w:numFmt w:val="lowerLetter"/>
      <w:lvlText w:val="%1."/>
      <w:lvlJc w:val="left"/>
      <w:pPr>
        <w:tabs>
          <w:tab w:val="num" w:pos="720"/>
        </w:tabs>
        <w:ind w:left="720" w:hanging="360"/>
      </w:pPr>
    </w:lvl>
    <w:lvl w:ilvl="1" w:tplc="5BF0748C" w:tentative="1">
      <w:start w:val="1"/>
      <w:numFmt w:val="decimal"/>
      <w:lvlText w:val="%2."/>
      <w:lvlJc w:val="left"/>
      <w:pPr>
        <w:tabs>
          <w:tab w:val="num" w:pos="1440"/>
        </w:tabs>
        <w:ind w:left="1440" w:hanging="360"/>
      </w:pPr>
    </w:lvl>
    <w:lvl w:ilvl="2" w:tplc="9E886C04" w:tentative="1">
      <w:start w:val="1"/>
      <w:numFmt w:val="decimal"/>
      <w:lvlText w:val="%3."/>
      <w:lvlJc w:val="left"/>
      <w:pPr>
        <w:tabs>
          <w:tab w:val="num" w:pos="2160"/>
        </w:tabs>
        <w:ind w:left="2160" w:hanging="360"/>
      </w:pPr>
    </w:lvl>
    <w:lvl w:ilvl="3" w:tplc="52D2BFCC" w:tentative="1">
      <w:start w:val="1"/>
      <w:numFmt w:val="decimal"/>
      <w:lvlText w:val="%4."/>
      <w:lvlJc w:val="left"/>
      <w:pPr>
        <w:tabs>
          <w:tab w:val="num" w:pos="2880"/>
        </w:tabs>
        <w:ind w:left="2880" w:hanging="360"/>
      </w:pPr>
    </w:lvl>
    <w:lvl w:ilvl="4" w:tplc="AFB65506" w:tentative="1">
      <w:start w:val="1"/>
      <w:numFmt w:val="decimal"/>
      <w:lvlText w:val="%5."/>
      <w:lvlJc w:val="left"/>
      <w:pPr>
        <w:tabs>
          <w:tab w:val="num" w:pos="3600"/>
        </w:tabs>
        <w:ind w:left="3600" w:hanging="360"/>
      </w:pPr>
    </w:lvl>
    <w:lvl w:ilvl="5" w:tplc="566CC6F6" w:tentative="1">
      <w:start w:val="1"/>
      <w:numFmt w:val="decimal"/>
      <w:lvlText w:val="%6."/>
      <w:lvlJc w:val="left"/>
      <w:pPr>
        <w:tabs>
          <w:tab w:val="num" w:pos="4320"/>
        </w:tabs>
        <w:ind w:left="4320" w:hanging="360"/>
      </w:pPr>
    </w:lvl>
    <w:lvl w:ilvl="6" w:tplc="4AB8E86A" w:tentative="1">
      <w:start w:val="1"/>
      <w:numFmt w:val="decimal"/>
      <w:lvlText w:val="%7."/>
      <w:lvlJc w:val="left"/>
      <w:pPr>
        <w:tabs>
          <w:tab w:val="num" w:pos="5040"/>
        </w:tabs>
        <w:ind w:left="5040" w:hanging="360"/>
      </w:pPr>
    </w:lvl>
    <w:lvl w:ilvl="7" w:tplc="EA880CE4" w:tentative="1">
      <w:start w:val="1"/>
      <w:numFmt w:val="decimal"/>
      <w:lvlText w:val="%8."/>
      <w:lvlJc w:val="left"/>
      <w:pPr>
        <w:tabs>
          <w:tab w:val="num" w:pos="5760"/>
        </w:tabs>
        <w:ind w:left="5760" w:hanging="360"/>
      </w:pPr>
    </w:lvl>
    <w:lvl w:ilvl="8" w:tplc="E6D4E4D8" w:tentative="1">
      <w:start w:val="1"/>
      <w:numFmt w:val="decimal"/>
      <w:lvlText w:val="%9."/>
      <w:lvlJc w:val="left"/>
      <w:pPr>
        <w:tabs>
          <w:tab w:val="num" w:pos="6480"/>
        </w:tabs>
        <w:ind w:left="6480" w:hanging="360"/>
      </w:pPr>
    </w:lvl>
  </w:abstractNum>
  <w:abstractNum w:abstractNumId="3" w15:restartNumberingAfterBreak="0">
    <w:nsid w:val="53801199"/>
    <w:multiLevelType w:val="hybridMultilevel"/>
    <w:tmpl w:val="8C38BF68"/>
    <w:lvl w:ilvl="0" w:tplc="9650FB40">
      <w:start w:val="4"/>
      <w:numFmt w:val="lowerLetter"/>
      <w:lvlText w:val="%1."/>
      <w:lvlJc w:val="left"/>
      <w:pPr>
        <w:tabs>
          <w:tab w:val="num" w:pos="720"/>
        </w:tabs>
        <w:ind w:left="720" w:hanging="360"/>
      </w:pPr>
    </w:lvl>
    <w:lvl w:ilvl="1" w:tplc="8BBE8FD4" w:tentative="1">
      <w:start w:val="1"/>
      <w:numFmt w:val="decimal"/>
      <w:lvlText w:val="%2."/>
      <w:lvlJc w:val="left"/>
      <w:pPr>
        <w:tabs>
          <w:tab w:val="num" w:pos="1440"/>
        </w:tabs>
        <w:ind w:left="1440" w:hanging="360"/>
      </w:pPr>
    </w:lvl>
    <w:lvl w:ilvl="2" w:tplc="1DE062F8" w:tentative="1">
      <w:start w:val="1"/>
      <w:numFmt w:val="decimal"/>
      <w:lvlText w:val="%3."/>
      <w:lvlJc w:val="left"/>
      <w:pPr>
        <w:tabs>
          <w:tab w:val="num" w:pos="2160"/>
        </w:tabs>
        <w:ind w:left="2160" w:hanging="360"/>
      </w:pPr>
    </w:lvl>
    <w:lvl w:ilvl="3" w:tplc="3886CB6C" w:tentative="1">
      <w:start w:val="1"/>
      <w:numFmt w:val="decimal"/>
      <w:lvlText w:val="%4."/>
      <w:lvlJc w:val="left"/>
      <w:pPr>
        <w:tabs>
          <w:tab w:val="num" w:pos="2880"/>
        </w:tabs>
        <w:ind w:left="2880" w:hanging="360"/>
      </w:pPr>
    </w:lvl>
    <w:lvl w:ilvl="4" w:tplc="776A82E2" w:tentative="1">
      <w:start w:val="1"/>
      <w:numFmt w:val="decimal"/>
      <w:lvlText w:val="%5."/>
      <w:lvlJc w:val="left"/>
      <w:pPr>
        <w:tabs>
          <w:tab w:val="num" w:pos="3600"/>
        </w:tabs>
        <w:ind w:left="3600" w:hanging="360"/>
      </w:pPr>
    </w:lvl>
    <w:lvl w:ilvl="5" w:tplc="BCAEFF2A" w:tentative="1">
      <w:start w:val="1"/>
      <w:numFmt w:val="decimal"/>
      <w:lvlText w:val="%6."/>
      <w:lvlJc w:val="left"/>
      <w:pPr>
        <w:tabs>
          <w:tab w:val="num" w:pos="4320"/>
        </w:tabs>
        <w:ind w:left="4320" w:hanging="360"/>
      </w:pPr>
    </w:lvl>
    <w:lvl w:ilvl="6" w:tplc="AEF8E1B2" w:tentative="1">
      <w:start w:val="1"/>
      <w:numFmt w:val="decimal"/>
      <w:lvlText w:val="%7."/>
      <w:lvlJc w:val="left"/>
      <w:pPr>
        <w:tabs>
          <w:tab w:val="num" w:pos="5040"/>
        </w:tabs>
        <w:ind w:left="5040" w:hanging="360"/>
      </w:pPr>
    </w:lvl>
    <w:lvl w:ilvl="7" w:tplc="E730C4A4" w:tentative="1">
      <w:start w:val="1"/>
      <w:numFmt w:val="decimal"/>
      <w:lvlText w:val="%8."/>
      <w:lvlJc w:val="left"/>
      <w:pPr>
        <w:tabs>
          <w:tab w:val="num" w:pos="5760"/>
        </w:tabs>
        <w:ind w:left="5760" w:hanging="360"/>
      </w:pPr>
    </w:lvl>
    <w:lvl w:ilvl="8" w:tplc="53CAC9F2" w:tentative="1">
      <w:start w:val="1"/>
      <w:numFmt w:val="decimal"/>
      <w:lvlText w:val="%9."/>
      <w:lvlJc w:val="left"/>
      <w:pPr>
        <w:tabs>
          <w:tab w:val="num" w:pos="6480"/>
        </w:tabs>
        <w:ind w:left="6480" w:hanging="360"/>
      </w:pPr>
    </w:lvl>
  </w:abstractNum>
  <w:abstractNum w:abstractNumId="4" w15:restartNumberingAfterBreak="0">
    <w:nsid w:val="6B8C332B"/>
    <w:multiLevelType w:val="hybridMultilevel"/>
    <w:tmpl w:val="E0828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lvl w:ilvl="0">
        <w:numFmt w:val="lowerLetter"/>
        <w:lvlText w:val="%1."/>
        <w:lvlJc w:val="left"/>
      </w:lvl>
    </w:lvlOverride>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S0NLA0ARLmFiZGZko6SsGpxcWZ+XkgBca1ACtUBTcsAAAA"/>
  </w:docVars>
  <w:rsids>
    <w:rsidRoot w:val="00C346C3"/>
    <w:rsid w:val="00115AFC"/>
    <w:rsid w:val="00130718"/>
    <w:rsid w:val="001930AF"/>
    <w:rsid w:val="002D36D6"/>
    <w:rsid w:val="002D4712"/>
    <w:rsid w:val="003A55EB"/>
    <w:rsid w:val="00464B0D"/>
    <w:rsid w:val="004B4B52"/>
    <w:rsid w:val="00523B5C"/>
    <w:rsid w:val="005C23EA"/>
    <w:rsid w:val="0067725E"/>
    <w:rsid w:val="006C4788"/>
    <w:rsid w:val="006F4813"/>
    <w:rsid w:val="007B7F79"/>
    <w:rsid w:val="008543DB"/>
    <w:rsid w:val="008D2C14"/>
    <w:rsid w:val="00B20647"/>
    <w:rsid w:val="00BF09BF"/>
    <w:rsid w:val="00C34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9A926"/>
  <w15:chartTrackingRefBased/>
  <w15:docId w15:val="{99239A93-61BA-4A46-BEBF-67F86800B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23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543DB"/>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543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43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377703">
      <w:bodyDiv w:val="1"/>
      <w:marLeft w:val="0"/>
      <w:marRight w:val="0"/>
      <w:marTop w:val="0"/>
      <w:marBottom w:val="0"/>
      <w:divBdr>
        <w:top w:val="none" w:sz="0" w:space="0" w:color="auto"/>
        <w:left w:val="none" w:sz="0" w:space="0" w:color="auto"/>
        <w:bottom w:val="none" w:sz="0" w:space="0" w:color="auto"/>
        <w:right w:val="none" w:sz="0" w:space="0" w:color="auto"/>
      </w:divBdr>
    </w:div>
    <w:div w:id="1905066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4</Pages>
  <Words>467</Words>
  <Characters>266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Rose-Hulman Institute of Technology</Company>
  <LinksUpToDate>false</LinksUpToDate>
  <CharactersWithSpaces>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der, Jason</dc:creator>
  <cp:keywords/>
  <dc:description/>
  <cp:lastModifiedBy>Yoder, Jason</cp:lastModifiedBy>
  <cp:revision>5</cp:revision>
  <dcterms:created xsi:type="dcterms:W3CDTF">2021-04-02T03:22:00Z</dcterms:created>
  <dcterms:modified xsi:type="dcterms:W3CDTF">2021-09-27T18:37:00Z</dcterms:modified>
</cp:coreProperties>
</file>